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eHALAL Application Package Checklist</w:t>
      </w:r>
    </w:p>
    <w:p>
      <w:pPr>
        <w:pStyle w:val="BlockText"/>
      </w:pPr>
      <w:r>
        <w:rPr>
          <w:i/>
          <w:iCs/>
        </w:rPr>
        <w:t xml:space="preserve">Template for reference only. Legal advice is recommended before signing.</w:t>
      </w:r>
    </w:p>
    <w:p>
      <w:pPr>
        <w:pStyle w:val="FirstParagraph"/>
      </w:pPr>
      <w:r>
        <w:rPr>
          <w:b/>
          <w:bCs/>
        </w:rPr>
        <w:t xml:space="preserve">MYeHALAL APPLICATION PACKAGE CHECKLIST</w:t>
      </w:r>
    </w:p>
    <w:p>
      <w:pPr>
        <w:pStyle w:val="BodyText"/>
      </w:pPr>
      <w:r>
        <w:t xml:space="preserve">For use when applying for Malaysia Halal Certification from JAKIM under MS 1500:2019 (Food Premise category, i.e., restaurants / food premises). Submission through MYeHALAL portal at islam.gov.my/en/law-legal/halal-status-check.</w:t>
      </w:r>
    </w:p>
    <w:p>
      <w:pPr>
        <w:pStyle w:val="BodyText"/>
      </w:pPr>
      <w:r>
        <w:t xml:space="preserve">Establishment: ______________________________________________________________</w:t>
      </w:r>
    </w:p>
    <w:p>
      <w:pPr>
        <w:pStyle w:val="BodyText"/>
      </w:pPr>
      <w:r>
        <w:t xml:space="preserve">SSM Registration No.: ______________________ | Business Licence No.: ______________________</w:t>
      </w:r>
    </w:p>
    <w:p>
      <w:pPr>
        <w:pStyle w:val="BodyText"/>
      </w:pPr>
      <w:r>
        <w:t xml:space="preserve">Halal Executive (Muslim, Malaysian citizen, full-time): ______________________ | NRIC: ______________________</w:t>
      </w:r>
    </w:p>
    <w:p>
      <w:pPr>
        <w:pStyle w:val="BodyText"/>
      </w:pPr>
      <w:r>
        <w:t xml:space="preserve">Application submission date: ______________ | Target certification date: 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RT I — Company Docu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M Certificate of Registration (Form 9 / Form 13 / Certificate of Incorporation for Sdn Bhd; or Sole Proprietor / Partnership Certific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licence from local authority (MBPJ / MBPP / DBKL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se tenancy / lease agreement (stamped per 2026 ru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TI / HACCP / GMP certificate (if hel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al logo user agreement (to be signed upon approv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issu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</w:tbl>
    <w:p>
      <w:pPr>
        <w:pStyle w:val="BodyText"/>
      </w:pPr>
      <w:r>
        <w:rPr>
          <w:b/>
          <w:bCs/>
        </w:rPr>
        <w:t xml:space="preserve">PART II — Halal Committee and Personn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uslim Executive (Halal Executive)</w:t>
            </w:r>
            <w:r>
              <w:t xml:space="preserve"> </w:t>
            </w:r>
            <w:r>
              <w:t xml:space="preserve">— employment contract + NRIC (Malaysian citizen, full-time, minimum SPM / O-Level edu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(2) Muslim full-time workers</w:t>
            </w:r>
            <w:r>
              <w:t xml:space="preserve"> </w:t>
            </w:r>
            <w:r>
              <w:t xml:space="preserve">in food processing area — employment contracts + N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ation chart showing Halal Executive role and reporting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al Executive training certificate (JAKIM-approved Halal Executive cour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Halal Committee (IHC) meeting minutes (first meeting establishing the committ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</w:tbl>
    <w:p>
      <w:pPr>
        <w:pStyle w:val="BodyText"/>
      </w:pPr>
      <w:r>
        <w:rPr>
          <w:b/>
          <w:bCs/>
        </w:rPr>
        <w:t xml:space="preserve">PART III — Product and Raw Materi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enu list with ingredients for each d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 material master list with source details (supplier name + country + certification statu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al certificates of all raw materials (ingredients, additives, processing aids, cleaning chemicals where applic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DS / product specifications for non-halal-certified ingredients (justifying halal status, e.g., synthetic vitami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Veterinary Services (DVS) approval for imported meat — Sijil Perakuan Veter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imported animal produ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flow chart (raw material receiving → preparation → cooking → plating → serv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ability log sample (batch / lot tracking from supplier to custo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</w:tbl>
    <w:p>
      <w:pPr>
        <w:pStyle w:val="BodyText"/>
      </w:pPr>
      <w:r>
        <w:rPr>
          <w:b/>
          <w:bCs/>
        </w:rPr>
        <w:t xml:space="preserve">PART IV — Premise and Fac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se layout / floor plan (showing kitchen zones, storage, washing area, toilet, prayer room if applic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s of kitchen, storage, toilet, waste area, prayer 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mak (ritual cleansing) SOP</w:t>
            </w:r>
            <w:r>
              <w:t xml:space="preserve"> </w:t>
            </w:r>
            <w:r>
              <w:t xml:space="preserve">— required for previously non-halal premise (e.g., former pork-selling restaurant); must include Masjid Imam endors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t control contract with licensed PCO + last 3 months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 management plan (segregation of halal vs non-halal waste where applic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</w:tbl>
    <w:p>
      <w:pPr>
        <w:pStyle w:val="BodyText"/>
      </w:pPr>
      <w:r>
        <w:rPr>
          <w:b/>
          <w:bCs/>
        </w:rPr>
        <w:t xml:space="preserve">PART V — SOP and Quality Manu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alal Assurance System (HAS)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 handling SOP (receiving → storage → preparation → cooking → serv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ning and sanitation SOP (including colour-coded utensil syste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hygiene 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aint handling 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recall SOP (with mock recall drill reco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RT VI — Common Rejection Reasons (Avoid Thes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6"/>
        <w:gridCol w:w="3334"/>
        <w:gridCol w:w="416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ion 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en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plete submission within 5 working days of MYeHALAL application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 all documents BEFORE starting application on por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Muslim workers in food processing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 ≥ 2 Muslim workers handle all processing at all ti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redients without valid Halal certifi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nly from JAKIM-listed suppliers; MSDS + Syariah justification for uncertified item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se layout allows non-halal cross-conta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separation: dedicated chopping boards, utensils, storage, washing are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al Executive is part-time / non-Malaysian / inadequate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-time Malaysian citizen with minimum SPM educa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nternal audit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 at least 2 internal audits BEFORE JAKIM aud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DVS certificate for imported animal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ain from Department of Veterinary Services before using any imported me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u inconsistency with declared ingred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u ingredient list must match actual dish production, no undeclared substitution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RT VII — Application Timel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2"/>
        <w:gridCol w:w="5544"/>
        <w:gridCol w:w="1923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mulative d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er company on MYeHALAL portal; create Halal Executive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t complete application + upload all required doc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1–5 (strict 5-working-day cut-off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of application fee (varies by category / sche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review by JAKIM — queries issued if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5–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ing of on-site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15–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KIM audit (physical inspection of premise, kitchen, recor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25–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report review + Corrective Action Request (CAR) if non-conformanc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30–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e issuance (validity 2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45–60</w:t>
            </w:r>
          </w:p>
        </w:tc>
      </w:tr>
    </w:tbl>
    <w:p>
      <w:pPr>
        <w:pStyle w:val="BodyText"/>
      </w:pPr>
      <w:r>
        <w:rPr>
          <w:b/>
          <w:bCs/>
        </w:rPr>
        <w:t xml:space="preserve">Target total timeline:</w:t>
      </w:r>
      <w:r>
        <w:t xml:space="preserve"> </w:t>
      </w:r>
      <w:r>
        <w:t xml:space="preserve">15–30 working days after complete submission + payment (2024 standard, varies by JAKIM Negeri workloa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RT VIII — Renewal Reminder</w:t>
      </w:r>
    </w:p>
    <w:p>
      <w:pPr>
        <w:pStyle w:val="BodyText"/>
      </w:pPr>
      <w:r>
        <w:t xml:space="preserve">Halal certification is valid for</w:t>
      </w:r>
      <w:r>
        <w:t xml:space="preserve"> </w:t>
      </w:r>
      <w:r>
        <w:rPr>
          <w:b/>
          <w:bCs/>
        </w:rPr>
        <w:t xml:space="preserve">2 years</w:t>
      </w:r>
      <w:r>
        <w:t xml:space="preserve">. Renewal application must be initiated</w:t>
      </w:r>
      <w:r>
        <w:t xml:space="preserve"> </w:t>
      </w:r>
      <w:r>
        <w:rPr>
          <w:b/>
          <w:bCs/>
        </w:rPr>
        <w:t xml:space="preserve">60 days before expiry</w:t>
      </w:r>
      <w:r>
        <w:t xml:space="preserve">. Late renewal requires full re-application from Step 1, and any lapse in certification between expiry and renewal means the Halal logo cannot be displayed.</w:t>
      </w:r>
    </w:p>
    <w:p>
      <w:pPr>
        <w:pStyle w:val="BodyText"/>
      </w:pPr>
      <w:r>
        <w:t xml:space="preserve">Certificate valid from: ______________ to ______________</w:t>
      </w:r>
    </w:p>
    <w:p>
      <w:pPr>
        <w:pStyle w:val="BodyText"/>
      </w:pPr>
      <w:r>
        <w:t xml:space="preserve">Renewal reminder date (60 days before expiry): 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ign-off</w:t>
      </w:r>
    </w:p>
    <w:p>
      <w:pPr>
        <w:pStyle w:val="BodyText"/>
      </w:pPr>
      <w:r>
        <w:t xml:space="preserve">Prepared by (Halal Executive): ________________________ | Date: ______________</w:t>
      </w:r>
    </w:p>
    <w:p>
      <w:pPr>
        <w:pStyle w:val="BodyText"/>
      </w:pPr>
      <w:r>
        <w:t xml:space="preserve">Reviewed by (General Manager / Owner): ________________________ | Date: ______________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eHALAL Application Package Checklist</dc:title>
  <dc:creator/>
  <dc:language>en</dc:language>
  <cp:keywords/>
  <dcterms:created xsi:type="dcterms:W3CDTF">2026-05-01T08:50:22Z</dcterms:created>
  <dcterms:modified xsi:type="dcterms:W3CDTF">2026-05-01T08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